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0664E" w14:textId="77777777" w:rsidR="00CA1519" w:rsidRDefault="007567A7">
      <w:r>
        <w:t xml:space="preserve">Databse test </w:t>
      </w:r>
    </w:p>
    <w:p w14:paraId="5B319421" w14:textId="77777777" w:rsidR="007567A7" w:rsidRDefault="007567A7">
      <w:r>
        <w:rPr>
          <w:noProof/>
        </w:rPr>
        <w:drawing>
          <wp:inline distT="0" distB="0" distL="0" distR="0" wp14:anchorId="6F225872" wp14:editId="13A80BF9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8F01" w14:textId="77777777" w:rsidR="00FE3FB3" w:rsidRDefault="009F65EF" w:rsidP="00FE3FB3">
      <w:r>
        <w:rPr>
          <w:b/>
        </w:rPr>
        <w:t>Câu 1</w:t>
      </w:r>
      <w:r w:rsidR="00FE3FB3"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C0AC5B7" w14:textId="77777777" w:rsidTr="00FE3FB3">
        <w:tc>
          <w:tcPr>
            <w:tcW w:w="533" w:type="dxa"/>
          </w:tcPr>
          <w:p w14:paraId="34D6EB1C" w14:textId="77777777" w:rsidR="00FE3FB3" w:rsidRDefault="00FE3FB3" w:rsidP="00FE3FB3">
            <w:r>
              <w:t>Stt</w:t>
            </w:r>
          </w:p>
        </w:tc>
        <w:tc>
          <w:tcPr>
            <w:tcW w:w="1679" w:type="dxa"/>
          </w:tcPr>
          <w:p w14:paraId="34067188" w14:textId="77777777" w:rsidR="00FE3FB3" w:rsidRDefault="00FE3FB3" w:rsidP="00FE3FB3">
            <w:r>
              <w:t>Tên Hàm</w:t>
            </w:r>
          </w:p>
        </w:tc>
        <w:tc>
          <w:tcPr>
            <w:tcW w:w="7138" w:type="dxa"/>
          </w:tcPr>
          <w:p w14:paraId="763E3882" w14:textId="77777777" w:rsidR="00FE3FB3" w:rsidRDefault="00FE3FB3" w:rsidP="00FE3FB3">
            <w:r>
              <w:t>Mục đích sử dụng &amp; nên sử dụng khi nào</w:t>
            </w:r>
          </w:p>
        </w:tc>
      </w:tr>
      <w:tr w:rsidR="00FE3FB3" w14:paraId="480238FA" w14:textId="77777777" w:rsidTr="00FE3FB3">
        <w:tc>
          <w:tcPr>
            <w:tcW w:w="533" w:type="dxa"/>
          </w:tcPr>
          <w:p w14:paraId="544FEC4C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19291241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57ADF7A4" w14:textId="5087BA6E" w:rsidR="00FE3FB3" w:rsidRDefault="00BF5D48" w:rsidP="00FE3FB3">
            <w:r>
              <w:t xml:space="preserve">Sử dụng khi đếm số lượng </w:t>
            </w:r>
            <w:r w:rsidR="00175E4C">
              <w:t>dữ liệu, hàng</w:t>
            </w:r>
            <w:r>
              <w:t>.</w:t>
            </w:r>
            <w:r w:rsidR="00F56E38">
              <w:t xml:space="preserve">  </w:t>
            </w:r>
            <w:r w:rsidR="00175E4C">
              <w:t>Nên sử dụng khi đếm số lượng bản ghi</w:t>
            </w:r>
          </w:p>
        </w:tc>
      </w:tr>
      <w:tr w:rsidR="00FE3FB3" w14:paraId="4C14479A" w14:textId="77777777" w:rsidTr="00FE3FB3">
        <w:tc>
          <w:tcPr>
            <w:tcW w:w="533" w:type="dxa"/>
          </w:tcPr>
          <w:p w14:paraId="1850A5F7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68FBB1B8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ADDDA81" w14:textId="56EE7C88" w:rsidR="00FE3FB3" w:rsidRDefault="00F56E38" w:rsidP="00F56E38">
            <w:pPr>
              <w:tabs>
                <w:tab w:val="left" w:pos="1260"/>
              </w:tabs>
            </w:pPr>
            <w:r>
              <w:t xml:space="preserve">Sử dụng </w:t>
            </w:r>
            <w:r w:rsidR="00175E4C">
              <w:t>khi trả về giá trị tổng của một cột, một tập dữ liệu hoặc một biểu thức. Nên sử dụng khi cần tính tổng</w:t>
            </w:r>
            <w:r w:rsidR="00A359C3">
              <w:t>.</w:t>
            </w:r>
          </w:p>
        </w:tc>
      </w:tr>
      <w:tr w:rsidR="00FE3FB3" w14:paraId="13E5D91E" w14:textId="77777777" w:rsidTr="00FE3FB3">
        <w:tc>
          <w:tcPr>
            <w:tcW w:w="533" w:type="dxa"/>
          </w:tcPr>
          <w:p w14:paraId="410BB663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7960CCD4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119ECB31" w14:textId="02906AD7" w:rsidR="00FE3FB3" w:rsidRDefault="00A359C3" w:rsidP="00FE3FB3">
            <w:r>
              <w:t>Sử dụng để trả về giá trị tối đa của một nhóm. Sử dụng tìm giá trị lớn nhất của dữ liệu đó.</w:t>
            </w:r>
          </w:p>
        </w:tc>
      </w:tr>
      <w:tr w:rsidR="00FE3FB3" w14:paraId="081A7699" w14:textId="77777777" w:rsidTr="00FE3FB3">
        <w:tc>
          <w:tcPr>
            <w:tcW w:w="533" w:type="dxa"/>
          </w:tcPr>
          <w:p w14:paraId="73C6FDDB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3405AFF9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93CAF35" w14:textId="56243742" w:rsidR="00FE3FB3" w:rsidRDefault="00A359C3" w:rsidP="00FE3FB3">
            <w:r>
              <w:t>Sử dụng khi trả về giá trị nhỏ nhất của một nhóm. Sử dụng tìm giá trị nhỏ nhất của dữ liệu đó.</w:t>
            </w:r>
          </w:p>
        </w:tc>
      </w:tr>
      <w:tr w:rsidR="00FE3FB3" w14:paraId="6029E1F4" w14:textId="77777777" w:rsidTr="00FE3FB3">
        <w:tc>
          <w:tcPr>
            <w:tcW w:w="533" w:type="dxa"/>
          </w:tcPr>
          <w:p w14:paraId="7A448619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31D967F7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7C76445F" w14:textId="75939CAA" w:rsidR="00FE3FB3" w:rsidRDefault="00BC564B" w:rsidP="00FE3FB3">
            <w:r>
              <w:t>Trả về một giá trị thay thế giá trị null</w:t>
            </w:r>
            <w:r w:rsidR="009C790F">
              <w:t>. Nếu giá trị không phải null thì trả về chính giá trị(biểu thức) đó. Sử dụng cho thay thế giá trị null.</w:t>
            </w:r>
          </w:p>
        </w:tc>
      </w:tr>
      <w:tr w:rsidR="00FE3FB3" w14:paraId="099E59D1" w14:textId="77777777" w:rsidTr="00FE3FB3">
        <w:tc>
          <w:tcPr>
            <w:tcW w:w="533" w:type="dxa"/>
          </w:tcPr>
          <w:p w14:paraId="41CE27C8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1CD8EAD7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48B60303" w14:textId="27491E2E" w:rsidR="00FE3FB3" w:rsidRDefault="00BA231B" w:rsidP="00FE3FB3">
            <w:r>
              <w:t>Là hàm chuyển đôi dữ liệu dạng số nguyên hoặc ngày tháng thành chuỗi String. Dùng để biển đổi dữ liệu về String.</w:t>
            </w:r>
          </w:p>
        </w:tc>
      </w:tr>
      <w:tr w:rsidR="00FE3FB3" w14:paraId="7AC7132F" w14:textId="77777777" w:rsidTr="00FE3FB3">
        <w:tc>
          <w:tcPr>
            <w:tcW w:w="533" w:type="dxa"/>
          </w:tcPr>
          <w:p w14:paraId="1AE86498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6067E180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0C42D3E1" w14:textId="034CF153" w:rsidR="00FE3FB3" w:rsidRDefault="00BA231B" w:rsidP="00FE3FB3">
            <w:r>
              <w:t xml:space="preserve">Là hàm chuyển đổi dữ liệu dạng số hoặc dạng chuỗi thành </w:t>
            </w:r>
            <w:r w:rsidR="00293435">
              <w:t>ngày tháng. Dùng để biến đổi dữ liệu về ngày tháng.</w:t>
            </w:r>
          </w:p>
        </w:tc>
      </w:tr>
      <w:tr w:rsidR="00FE3FB3" w14:paraId="43FFA870" w14:textId="77777777" w:rsidTr="00FE3FB3">
        <w:tc>
          <w:tcPr>
            <w:tcW w:w="533" w:type="dxa"/>
          </w:tcPr>
          <w:p w14:paraId="4237F7F9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7830D5B5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0483812F" w14:textId="64DDCB8C" w:rsidR="00FE3FB3" w:rsidRDefault="00293435" w:rsidP="00FE3FB3">
            <w:r>
              <w:t>Là hàm dung để chuyển đổi dữ liệu chuỗi hoặc dạng ngày tháng về dạng số. Dùng để biến đổi dữ liệu về số.</w:t>
            </w:r>
          </w:p>
        </w:tc>
      </w:tr>
      <w:tr w:rsidR="00FE3FB3" w14:paraId="5FC8BB47" w14:textId="77777777" w:rsidTr="00FE3FB3">
        <w:tc>
          <w:tcPr>
            <w:tcW w:w="533" w:type="dxa"/>
          </w:tcPr>
          <w:p w14:paraId="41EDABA7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55DEECC6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642E503A" w14:textId="5A9B71B4" w:rsidR="00FE3FB3" w:rsidRDefault="00293435" w:rsidP="00FE3FB3">
            <w:r>
              <w:t>Là hàm dung để trích xuất một chuỗi có độ dài chỉ định từ vị trí truyền vào. Dùng để lấy một chuỗi trích xuất.</w:t>
            </w:r>
          </w:p>
        </w:tc>
      </w:tr>
      <w:tr w:rsidR="00FE3FB3" w14:paraId="6279F553" w14:textId="77777777" w:rsidTr="00FE3FB3">
        <w:tc>
          <w:tcPr>
            <w:tcW w:w="533" w:type="dxa"/>
          </w:tcPr>
          <w:p w14:paraId="32C57673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5C5DE395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18F0A1C0" w14:textId="76B52B87" w:rsidR="00FE3FB3" w:rsidRDefault="00293435" w:rsidP="00FE3FB3">
            <w:r>
              <w:t>Là hàm dung để thay thế tất cả các lần xuất hiện của chuỗi con thành chuỗi con mới xuất hiện trong 1 chuỗi.</w:t>
            </w:r>
          </w:p>
        </w:tc>
      </w:tr>
      <w:tr w:rsidR="00FE3FB3" w14:paraId="1CB0717F" w14:textId="77777777" w:rsidTr="00FE3FB3">
        <w:tc>
          <w:tcPr>
            <w:tcW w:w="533" w:type="dxa"/>
          </w:tcPr>
          <w:p w14:paraId="7BC5624A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5E58BBB9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0D269861" w14:textId="45FB7C6B" w:rsidR="00FE3FB3" w:rsidRDefault="00293435" w:rsidP="00FE3FB3">
            <w:r>
              <w:t>Dùng để đảo ngược các kí tự trong một biểu thức. Nếu là null thì trả về null.</w:t>
            </w:r>
          </w:p>
        </w:tc>
      </w:tr>
      <w:tr w:rsidR="00FE3FB3" w14:paraId="08B50C3D" w14:textId="77777777" w:rsidTr="00FE3FB3">
        <w:tc>
          <w:tcPr>
            <w:tcW w:w="533" w:type="dxa"/>
          </w:tcPr>
          <w:p w14:paraId="37FEC7B7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4408242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79D20274" w14:textId="13FE985A" w:rsidR="00FE3FB3" w:rsidRDefault="00293435" w:rsidP="00FE3FB3">
            <w:r>
              <w:t xml:space="preserve">Dùng để thực hiện cấu trúc rẽ nhánh(if else và case when) </w:t>
            </w:r>
          </w:p>
        </w:tc>
      </w:tr>
      <w:tr w:rsidR="00FE3FB3" w14:paraId="0082FA36" w14:textId="77777777" w:rsidTr="00FE3FB3">
        <w:tc>
          <w:tcPr>
            <w:tcW w:w="533" w:type="dxa"/>
          </w:tcPr>
          <w:p w14:paraId="24A32973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2279D77A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374C2DBA" w14:textId="2199C2F3" w:rsidR="00FE3FB3" w:rsidRDefault="00293435" w:rsidP="00FE3FB3">
            <w:r>
              <w:t>Dùng để thu gọn một số đến vị trí nào đó sau dấu, vị trí được truyền vào bởi tham số truyền vào.</w:t>
            </w:r>
          </w:p>
        </w:tc>
      </w:tr>
      <w:tr w:rsidR="00FE3FB3" w14:paraId="4626A573" w14:textId="77777777" w:rsidTr="00FE3FB3">
        <w:tc>
          <w:tcPr>
            <w:tcW w:w="533" w:type="dxa"/>
          </w:tcPr>
          <w:p w14:paraId="3BC5A197" w14:textId="77777777" w:rsidR="00FE3FB3" w:rsidRDefault="00FE3FB3" w:rsidP="00FE3FB3">
            <w:r>
              <w:lastRenderedPageBreak/>
              <w:t>14</w:t>
            </w:r>
          </w:p>
        </w:tc>
        <w:tc>
          <w:tcPr>
            <w:tcW w:w="1679" w:type="dxa"/>
          </w:tcPr>
          <w:p w14:paraId="27D4EBA2" w14:textId="77777777" w:rsidR="00FE3FB3" w:rsidRDefault="00FE3FB3" w:rsidP="00FE3FB3">
            <w:r>
              <w:t>LENGTH()</w:t>
            </w:r>
          </w:p>
        </w:tc>
        <w:tc>
          <w:tcPr>
            <w:tcW w:w="7138" w:type="dxa"/>
          </w:tcPr>
          <w:p w14:paraId="2E60799F" w14:textId="34774BCC" w:rsidR="00FE3FB3" w:rsidRDefault="00A779C2" w:rsidP="00FE3FB3">
            <w:r>
              <w:t>Dùng để trả về độ dài của một chuỗi. Sử dụng khi ta cần biết độ dài của một chuỗi.</w:t>
            </w:r>
          </w:p>
        </w:tc>
      </w:tr>
      <w:tr w:rsidR="00FE3FB3" w14:paraId="7D6AFC71" w14:textId="77777777" w:rsidTr="00FE3FB3">
        <w:tc>
          <w:tcPr>
            <w:tcW w:w="533" w:type="dxa"/>
          </w:tcPr>
          <w:p w14:paraId="53A5FAB4" w14:textId="77777777" w:rsidR="00FE3FB3" w:rsidRDefault="00FE3FB3" w:rsidP="00FE3FB3">
            <w:r>
              <w:t>15</w:t>
            </w:r>
          </w:p>
        </w:tc>
        <w:tc>
          <w:tcPr>
            <w:tcW w:w="1679" w:type="dxa"/>
          </w:tcPr>
          <w:p w14:paraId="218FA1A3" w14:textId="77777777" w:rsidR="00FE3FB3" w:rsidRDefault="00FE3FB3" w:rsidP="00FE3FB3">
            <w:r>
              <w:t>lPAD()</w:t>
            </w:r>
          </w:p>
        </w:tc>
        <w:tc>
          <w:tcPr>
            <w:tcW w:w="7138" w:type="dxa"/>
          </w:tcPr>
          <w:p w14:paraId="1E38A051" w14:textId="2D5D9DB3" w:rsidR="00FE3FB3" w:rsidRDefault="00396DA9" w:rsidP="00FE3FB3">
            <w:r>
              <w:t>Là hàm đệm phía bên trái của một chuỗi cụ thể. (value chính, độ dài, value truyền vào).</w:t>
            </w:r>
          </w:p>
        </w:tc>
      </w:tr>
      <w:tr w:rsidR="00FE3FB3" w14:paraId="70DD1397" w14:textId="77777777" w:rsidTr="00FE3FB3">
        <w:tc>
          <w:tcPr>
            <w:tcW w:w="533" w:type="dxa"/>
          </w:tcPr>
          <w:p w14:paraId="0C638406" w14:textId="77777777" w:rsidR="00FE3FB3" w:rsidRDefault="00FE3FB3" w:rsidP="00FE3FB3">
            <w:r>
              <w:t>16</w:t>
            </w:r>
          </w:p>
        </w:tc>
        <w:tc>
          <w:tcPr>
            <w:tcW w:w="1679" w:type="dxa"/>
          </w:tcPr>
          <w:p w14:paraId="60CC8F27" w14:textId="77777777" w:rsidR="00FE3FB3" w:rsidRDefault="00FE3FB3" w:rsidP="00FE3FB3">
            <w:r>
              <w:t>RPAD()</w:t>
            </w:r>
          </w:p>
        </w:tc>
        <w:tc>
          <w:tcPr>
            <w:tcW w:w="7138" w:type="dxa"/>
          </w:tcPr>
          <w:p w14:paraId="229CB51E" w14:textId="5FB518F5" w:rsidR="00FE3FB3" w:rsidRDefault="00396DA9" w:rsidP="00FE3FB3">
            <w:r>
              <w:t>Là hàm đệm phía bên phải của một chuỗi cụ thể. (value chính, độ dài, value truyền vào).</w:t>
            </w:r>
          </w:p>
        </w:tc>
      </w:tr>
      <w:tr w:rsidR="00FE3FB3" w14:paraId="68CF409C" w14:textId="77777777" w:rsidTr="00FE3FB3">
        <w:tc>
          <w:tcPr>
            <w:tcW w:w="533" w:type="dxa"/>
          </w:tcPr>
          <w:p w14:paraId="6C4583EF" w14:textId="77777777" w:rsidR="00FE3FB3" w:rsidRDefault="00FE3FB3" w:rsidP="00FE3FB3">
            <w:r>
              <w:t>17</w:t>
            </w:r>
          </w:p>
        </w:tc>
        <w:tc>
          <w:tcPr>
            <w:tcW w:w="1679" w:type="dxa"/>
          </w:tcPr>
          <w:p w14:paraId="41E3603C" w14:textId="77777777" w:rsidR="00FE3FB3" w:rsidRDefault="00FE3FB3" w:rsidP="00FE3FB3">
            <w:r>
              <w:t>TRIM()</w:t>
            </w:r>
          </w:p>
        </w:tc>
        <w:tc>
          <w:tcPr>
            <w:tcW w:w="7138" w:type="dxa"/>
          </w:tcPr>
          <w:p w14:paraId="4AEFB3BD" w14:textId="37C09C46" w:rsidR="00FE3FB3" w:rsidRDefault="000D3BB1" w:rsidP="00FE3FB3">
            <w:r>
              <w:t xml:space="preserve">Sử dụng để xóa khoảng trắng đầu, đuôi hoặc cả 2 của một chuỗi. </w:t>
            </w:r>
          </w:p>
        </w:tc>
      </w:tr>
      <w:tr w:rsidR="00FE3FB3" w14:paraId="472913C6" w14:textId="77777777" w:rsidTr="00FE3FB3">
        <w:tc>
          <w:tcPr>
            <w:tcW w:w="533" w:type="dxa"/>
          </w:tcPr>
          <w:p w14:paraId="71EE9089" w14:textId="77777777" w:rsidR="00FE3FB3" w:rsidRDefault="00FE3FB3" w:rsidP="00FE3FB3">
            <w:r>
              <w:t>18</w:t>
            </w:r>
          </w:p>
        </w:tc>
        <w:tc>
          <w:tcPr>
            <w:tcW w:w="1679" w:type="dxa"/>
          </w:tcPr>
          <w:p w14:paraId="682BDF3D" w14:textId="77777777" w:rsidR="00FE3FB3" w:rsidRDefault="00FE3FB3" w:rsidP="00FE3FB3">
            <w:r>
              <w:t>LTRIM()</w:t>
            </w:r>
          </w:p>
        </w:tc>
        <w:tc>
          <w:tcPr>
            <w:tcW w:w="7138" w:type="dxa"/>
          </w:tcPr>
          <w:p w14:paraId="76201095" w14:textId="324ACB6A" w:rsidR="00FE3FB3" w:rsidRDefault="000D3BB1" w:rsidP="00FE3FB3">
            <w:r>
              <w:t>Sử dụng xóa bỏ khoảng trắng các vị trí bên trái của một chuỗi.</w:t>
            </w:r>
          </w:p>
        </w:tc>
      </w:tr>
      <w:tr w:rsidR="000D3BB1" w14:paraId="4167DEF3" w14:textId="77777777" w:rsidTr="00FE3FB3">
        <w:tc>
          <w:tcPr>
            <w:tcW w:w="533" w:type="dxa"/>
          </w:tcPr>
          <w:p w14:paraId="0DE85F49" w14:textId="77777777" w:rsidR="000D3BB1" w:rsidRDefault="000D3BB1" w:rsidP="000D3BB1">
            <w:r>
              <w:t>19</w:t>
            </w:r>
          </w:p>
        </w:tc>
        <w:tc>
          <w:tcPr>
            <w:tcW w:w="1679" w:type="dxa"/>
          </w:tcPr>
          <w:p w14:paraId="269C2A85" w14:textId="77777777" w:rsidR="000D3BB1" w:rsidRDefault="000D3BB1" w:rsidP="000D3BB1">
            <w:r>
              <w:t>RTRIM()</w:t>
            </w:r>
          </w:p>
        </w:tc>
        <w:tc>
          <w:tcPr>
            <w:tcW w:w="7138" w:type="dxa"/>
          </w:tcPr>
          <w:p w14:paraId="5017F03B" w14:textId="704DD81B" w:rsidR="000D3BB1" w:rsidRDefault="000D3BB1" w:rsidP="000D3BB1">
            <w:r>
              <w:t>Sử dụng xóa bỏ khoảng trắng các vị trí bên phải của một chuỗi.</w:t>
            </w:r>
          </w:p>
        </w:tc>
      </w:tr>
      <w:tr w:rsidR="000D3BB1" w14:paraId="600C4E7B" w14:textId="77777777" w:rsidTr="00FE3FB3">
        <w:tc>
          <w:tcPr>
            <w:tcW w:w="533" w:type="dxa"/>
          </w:tcPr>
          <w:p w14:paraId="48E0F01C" w14:textId="77777777" w:rsidR="000D3BB1" w:rsidRDefault="000D3BB1" w:rsidP="000D3BB1">
            <w:r>
              <w:t>20</w:t>
            </w:r>
          </w:p>
        </w:tc>
        <w:tc>
          <w:tcPr>
            <w:tcW w:w="1679" w:type="dxa"/>
          </w:tcPr>
          <w:p w14:paraId="78684839" w14:textId="77777777" w:rsidR="000D3BB1" w:rsidRDefault="000D3BB1" w:rsidP="000D3BB1">
            <w:r>
              <w:t>ROUND()</w:t>
            </w:r>
          </w:p>
        </w:tc>
        <w:tc>
          <w:tcPr>
            <w:tcW w:w="7138" w:type="dxa"/>
          </w:tcPr>
          <w:p w14:paraId="53A79BAE" w14:textId="74423F78" w:rsidR="000D3BB1" w:rsidRDefault="00086895" w:rsidP="000D3BB1">
            <w:r>
              <w:t>Sử dụng để làm tròn số đến một vị trí chỉ định.</w:t>
            </w:r>
          </w:p>
        </w:tc>
      </w:tr>
      <w:tr w:rsidR="000D3BB1" w14:paraId="15298516" w14:textId="77777777" w:rsidTr="00FE3FB3">
        <w:tc>
          <w:tcPr>
            <w:tcW w:w="533" w:type="dxa"/>
          </w:tcPr>
          <w:p w14:paraId="532BB094" w14:textId="77777777" w:rsidR="000D3BB1" w:rsidRDefault="000D3BB1" w:rsidP="000D3BB1">
            <w:r>
              <w:t>21</w:t>
            </w:r>
          </w:p>
        </w:tc>
        <w:tc>
          <w:tcPr>
            <w:tcW w:w="1679" w:type="dxa"/>
          </w:tcPr>
          <w:p w14:paraId="4E220D2F" w14:textId="77777777" w:rsidR="000D3BB1" w:rsidRDefault="000D3BB1" w:rsidP="000D3BB1">
            <w:r>
              <w:t>ADD_MONTHS()</w:t>
            </w:r>
          </w:p>
        </w:tc>
        <w:tc>
          <w:tcPr>
            <w:tcW w:w="7138" w:type="dxa"/>
          </w:tcPr>
          <w:p w14:paraId="0B60A1BD" w14:textId="65A34C8A" w:rsidR="000D3BB1" w:rsidRDefault="00086895" w:rsidP="000D3BB1">
            <w:r>
              <w:t>Được sử dụng để tang hoặc giảm tháng trong date value. Ví dụ 1 thì  cộng thêm 1 tháng. Còn -1 thì trừ đi 1 tháng</w:t>
            </w:r>
          </w:p>
        </w:tc>
      </w:tr>
    </w:tbl>
    <w:p w14:paraId="74E36405" w14:textId="77777777" w:rsidR="00FE3FB3" w:rsidRDefault="00FE3FB3" w:rsidP="00FE3FB3"/>
    <w:p w14:paraId="52811B83" w14:textId="77777777" w:rsidR="000408AC" w:rsidRDefault="000408AC" w:rsidP="000408AC">
      <w:pPr>
        <w:rPr>
          <w:b/>
        </w:rPr>
      </w:pPr>
    </w:p>
    <w:p w14:paraId="3E0948A2" w14:textId="77777777" w:rsidR="000408AC" w:rsidRDefault="009F65EF" w:rsidP="000408AC">
      <w:r>
        <w:rPr>
          <w:b/>
        </w:rPr>
        <w:t>Câu 2</w:t>
      </w:r>
      <w:r w:rsidR="000408AC">
        <w:t xml:space="preserve">: </w:t>
      </w:r>
    </w:p>
    <w:p w14:paraId="053432BE" w14:textId="77777777" w:rsidR="000408AC" w:rsidRDefault="000408AC" w:rsidP="000408AC">
      <w:pPr>
        <w:ind w:firstLine="720"/>
      </w:pPr>
      <w:r>
        <w:t xml:space="preserve">SELECT * </w:t>
      </w:r>
    </w:p>
    <w:p w14:paraId="3E8B45DE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00041AE3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388823A6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59CC5F16" w14:textId="77777777" w:rsidR="00EE70A4" w:rsidRDefault="00EE70A4">
      <w:r>
        <w:t xml:space="preserve">A) </w:t>
      </w:r>
      <w:r w:rsidR="009447FD">
        <w:t>Vui lòng giải thích ý nghĩa củ</w:t>
      </w:r>
      <w:r>
        <w:t>a câu SQL trên</w:t>
      </w:r>
    </w:p>
    <w:p w14:paraId="1068B725" w14:textId="77777777" w:rsidR="00EE70A4" w:rsidRDefault="00EE70A4">
      <w:r>
        <w:t xml:space="preserve">B) </w:t>
      </w:r>
      <w:r w:rsidR="009447FD">
        <w:t xml:space="preserve">ý nghĩa của việc dùng ESCAPSE </w:t>
      </w:r>
    </w:p>
    <w:p w14:paraId="1C46CC5A" w14:textId="77777777" w:rsidR="00682BA6" w:rsidRDefault="00EE70A4">
      <w:r>
        <w:t xml:space="preserve">C) Ý nghĩa của việc dung </w:t>
      </w:r>
      <w:r w:rsidR="009447FD">
        <w:t>Nulls First.</w:t>
      </w:r>
    </w:p>
    <w:p w14:paraId="631A5E3A" w14:textId="100E6DC4" w:rsidR="00EE70A4" w:rsidRDefault="00EE70A4">
      <w:r>
        <w:t>D) Ý nghĩa của việc dung alias, có nên dung alias trong mọi trường hợp không?</w:t>
      </w:r>
    </w:p>
    <w:p w14:paraId="1495BE6A" w14:textId="0E6AA945" w:rsidR="00BF5D48" w:rsidRPr="000E03A8" w:rsidRDefault="000E03A8">
      <w:pPr>
        <w:rPr>
          <w:b/>
          <w:bCs/>
        </w:rPr>
      </w:pPr>
      <w:r w:rsidRPr="000E03A8">
        <w:rPr>
          <w:b/>
          <w:bCs/>
        </w:rPr>
        <w:t>T</w:t>
      </w:r>
      <w:r w:rsidR="00BF5D48" w:rsidRPr="000E03A8">
        <w:rPr>
          <w:b/>
          <w:bCs/>
        </w:rPr>
        <w:t>rả lời:</w:t>
      </w:r>
    </w:p>
    <w:p w14:paraId="7C9A54DC" w14:textId="556DC0B6" w:rsidR="00BF5D48" w:rsidRDefault="00BF5D48">
      <w:r>
        <w:t xml:space="preserve">A): </w:t>
      </w:r>
    </w:p>
    <w:p w14:paraId="6E86D77D" w14:textId="675F458C" w:rsidR="003A6EF9" w:rsidRDefault="003A6EF9">
      <w:r>
        <w:t xml:space="preserve">Lấy tất cả dữ liệu từ bảng MDM_CUSTOMER với điều kiện CUST_LGL_ENG_NM </w:t>
      </w:r>
      <w:r w:rsidR="009E30B1">
        <w:t>là chuỗi có chứa “_LOGISTICS”</w:t>
      </w:r>
      <w:r w:rsidR="000A0B03">
        <w:t xml:space="preserve"> và sắp xếp theo thứ tự tăng dần và record có giá trị CUST_LOCL_LANG_NM = null thì được đưa sắp xếp lên đầu tiên.</w:t>
      </w:r>
    </w:p>
    <w:p w14:paraId="64E660C6" w14:textId="40DD29AA" w:rsidR="000A0B03" w:rsidRDefault="000A0B03">
      <w:r>
        <w:t>B):</w:t>
      </w:r>
    </w:p>
    <w:p w14:paraId="7F943A8B" w14:textId="4FB935EF" w:rsidR="000A0B03" w:rsidRDefault="000A0B03">
      <w:r>
        <w:t>ESCAPSE: Thể hiện cái kí tự sau kí tự chỉ định là một kí tự thông thường ví dụ sau ‘\’ là một dấu ‘_’ nếu không có ESCAPSE thì nó sẽ hiểu dấu đó là 1 kí tự bất kì.</w:t>
      </w:r>
    </w:p>
    <w:p w14:paraId="0F56E7B2" w14:textId="52D2F764" w:rsidR="000A0B03" w:rsidRDefault="000A0B03">
      <w:r>
        <w:t xml:space="preserve">C): Nulls First nó </w:t>
      </w:r>
      <w:r w:rsidR="008B1A4F">
        <w:t>sắp xếp các record có dữ liệu của các thuộc tính được chọn trong order by là null thì sẽ được sắp xếp lên đầu.</w:t>
      </w:r>
    </w:p>
    <w:p w14:paraId="0269A6D3" w14:textId="6FCF2281" w:rsidR="008B1A4F" w:rsidRDefault="008B1A4F">
      <w:r>
        <w:t xml:space="preserve">D): Alias là đặt tên. Không vì nó chỉ lấy dữ liệu từ 1 bảng. </w:t>
      </w:r>
    </w:p>
    <w:p w14:paraId="059DC67E" w14:textId="77777777" w:rsidR="00EE70A4" w:rsidRDefault="009F65EF" w:rsidP="00EE70A4">
      <w:r>
        <w:rPr>
          <w:b/>
        </w:rPr>
        <w:t>Câu 3</w:t>
      </w:r>
      <w:r w:rsidR="00EE70A4">
        <w:t xml:space="preserve">: </w:t>
      </w:r>
    </w:p>
    <w:p w14:paraId="10D48713" w14:textId="77777777" w:rsidR="00EE70A4" w:rsidRDefault="00EE70A4" w:rsidP="00EE70A4">
      <w:pPr>
        <w:ind w:left="720"/>
      </w:pPr>
      <w:r>
        <w:lastRenderedPageBreak/>
        <w:t xml:space="preserve">SELECT * </w:t>
      </w:r>
    </w:p>
    <w:p w14:paraId="444E9954" w14:textId="77777777" w:rsidR="00EE70A4" w:rsidRDefault="00EE70A4" w:rsidP="00EE70A4">
      <w:pPr>
        <w:ind w:left="720"/>
      </w:pPr>
      <w:r>
        <w:t xml:space="preserve">FROM MDM_CUSTOMER </w:t>
      </w:r>
    </w:p>
    <w:p w14:paraId="165CF28D" w14:textId="77777777" w:rsidR="00EE70A4" w:rsidRDefault="00EE70A4" w:rsidP="00EE70A4">
      <w:pPr>
        <w:ind w:left="720"/>
      </w:pPr>
      <w:r>
        <w:t>WHERE 1 = 1</w:t>
      </w:r>
    </w:p>
    <w:p w14:paraId="06D1C632" w14:textId="77777777" w:rsidR="00EE70A4" w:rsidRDefault="00EE70A4" w:rsidP="00EE70A4">
      <w:pPr>
        <w:ind w:left="720"/>
      </w:pPr>
      <w:r>
        <w:t>AND CUST_CNT_CD = 'JP'</w:t>
      </w:r>
    </w:p>
    <w:p w14:paraId="38AD1DC4" w14:textId="77777777" w:rsidR="00EE70A4" w:rsidRDefault="00EE70A4" w:rsidP="00EE70A4">
      <w:pPr>
        <w:ind w:left="720"/>
      </w:pPr>
      <w:r>
        <w:t>AND TO_CHAR(CUST_SEQ) = '201791'</w:t>
      </w:r>
    </w:p>
    <w:p w14:paraId="645BCB7B" w14:textId="00FA765B" w:rsidR="00EE70A4" w:rsidRDefault="00EE70A4" w:rsidP="004A70F4">
      <w:r>
        <w:t>Theo bạn câu tr</w:t>
      </w:r>
      <w:r w:rsidR="004A70F4">
        <w:t>ên cách dung TO_CHAR(CUST_SEQ) = '201791' có hợp lý không, tại sao?</w:t>
      </w:r>
    </w:p>
    <w:p w14:paraId="239B2CAB" w14:textId="3CD80D51" w:rsidR="002273DB" w:rsidRPr="000E03A8" w:rsidRDefault="002273DB" w:rsidP="004A70F4">
      <w:pPr>
        <w:rPr>
          <w:b/>
          <w:bCs/>
        </w:rPr>
      </w:pPr>
      <w:r w:rsidRPr="000E03A8">
        <w:rPr>
          <w:b/>
          <w:bCs/>
        </w:rPr>
        <w:t>Trả lời:</w:t>
      </w:r>
    </w:p>
    <w:p w14:paraId="27D3FF64" w14:textId="20F1D2C1" w:rsidR="008B1A4F" w:rsidRDefault="00722E3E" w:rsidP="000E03A8">
      <w:pPr>
        <w:ind w:firstLine="720"/>
      </w:pPr>
      <w:r>
        <w:t>K</w:t>
      </w:r>
      <w:r w:rsidR="008B1A4F">
        <w:t xml:space="preserve">hông hợp lý. Tại vì TO_CHAR chuyển dữ liệu thành 1 </w:t>
      </w:r>
      <w:r w:rsidR="00086895">
        <w:t>chuỗi mà ‘201791’ đã là chuỗi thì không cần thêm TO_CHAR.</w:t>
      </w:r>
    </w:p>
    <w:p w14:paraId="309A2160" w14:textId="77777777" w:rsidR="001E2CD4" w:rsidRDefault="009F65EF" w:rsidP="001E2CD4">
      <w:r>
        <w:rPr>
          <w:b/>
        </w:rPr>
        <w:t>Câu 4</w:t>
      </w:r>
      <w:r w:rsidR="001E2CD4">
        <w:t>: cho câu SQL và kết quả như hình bên dưới</w:t>
      </w:r>
    </w:p>
    <w:p w14:paraId="23FF24BC" w14:textId="77777777" w:rsidR="001E2CD4" w:rsidRDefault="001E2CD4" w:rsidP="001E2CD4">
      <w:r>
        <w:rPr>
          <w:noProof/>
        </w:rPr>
        <w:drawing>
          <wp:inline distT="0" distB="0" distL="0" distR="0" wp14:anchorId="30DFFAFE" wp14:editId="1BACAA35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1175E" w14:textId="77777777" w:rsidR="001E2CD4" w:rsidRDefault="001E2CD4" w:rsidP="001E2CD4">
      <w:r>
        <w:t xml:space="preserve">A) Giải thích ý nghĩa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0C5A272D" w14:textId="77777777" w:rsidR="001E2CD4" w:rsidRDefault="001E2CD4" w:rsidP="001E2CD4">
      <w:r>
        <w:t xml:space="preserve">B) Tại sao </w:t>
      </w:r>
      <w:r w:rsidRPr="001E2CD4">
        <w:t>COUNT(CUST_LOCL_LANG_NM)</w:t>
      </w:r>
      <w:r>
        <w:t xml:space="preserve"> lại bằng 0</w:t>
      </w:r>
    </w:p>
    <w:p w14:paraId="799D9B66" w14:textId="70FB5630" w:rsidR="002A4DCD" w:rsidRPr="000E03A8" w:rsidRDefault="002273DB" w:rsidP="001E2CD4">
      <w:pPr>
        <w:rPr>
          <w:b/>
          <w:bCs/>
        </w:rPr>
      </w:pPr>
      <w:r w:rsidRPr="000E03A8">
        <w:rPr>
          <w:b/>
          <w:bCs/>
        </w:rPr>
        <w:t>Trả lời:</w:t>
      </w:r>
    </w:p>
    <w:p w14:paraId="752674F5" w14:textId="16918BB7" w:rsidR="002273DB" w:rsidRDefault="002273DB" w:rsidP="002273DB">
      <w:pPr>
        <w:pStyle w:val="ListParagraph"/>
        <w:numPr>
          <w:ilvl w:val="0"/>
          <w:numId w:val="4"/>
        </w:numPr>
      </w:pPr>
      <w:r>
        <w:t xml:space="preserve">: COUNT(*) và COUNT(1) là giống nhau đều đếm số lượng các record. Còn COUNT(CUST_LOCL_LANG_NM) cũng giống như vậy nhưng nó </w:t>
      </w:r>
      <w:r w:rsidR="000653D9">
        <w:t xml:space="preserve">không </w:t>
      </w:r>
      <w:r>
        <w:t>đếm record có giá trị null.</w:t>
      </w:r>
    </w:p>
    <w:p w14:paraId="7F8B3722" w14:textId="3C3ACADD" w:rsidR="002273DB" w:rsidRDefault="002273DB" w:rsidP="002273DB">
      <w:pPr>
        <w:pStyle w:val="ListParagraph"/>
        <w:numPr>
          <w:ilvl w:val="0"/>
          <w:numId w:val="4"/>
        </w:numPr>
      </w:pPr>
      <w:r>
        <w:t>: Tại vì</w:t>
      </w:r>
      <w:r w:rsidR="000653D9">
        <w:t xml:space="preserve"> giá trị mà hàm COUNT (CUST_LOCL_LANG_NM) có giá trị null.</w:t>
      </w:r>
    </w:p>
    <w:p w14:paraId="2E5F7EC8" w14:textId="77777777" w:rsidR="00862121" w:rsidRDefault="00862121" w:rsidP="00862121">
      <w:pPr>
        <w:rPr>
          <w:b/>
        </w:rPr>
      </w:pPr>
    </w:p>
    <w:p w14:paraId="208F99B2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5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D585D4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0080FBD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050A9D8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1907154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1B341F37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1FF9515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5072A9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EFAEBC8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399E465D" w14:textId="37040F3D" w:rsidR="00862121" w:rsidRDefault="00DD0B6A" w:rsidP="00862121">
      <w:pPr>
        <w:rPr>
          <w:b/>
        </w:rPr>
      </w:pPr>
      <w:r>
        <w:rPr>
          <w:b/>
        </w:rPr>
        <w:t>Trả lời:</w:t>
      </w:r>
    </w:p>
    <w:p w14:paraId="31C9719A" w14:textId="2130217B" w:rsidR="00DD0B6A" w:rsidRPr="00DD0B6A" w:rsidRDefault="00DD0B6A" w:rsidP="00862121">
      <w:pPr>
        <w:rPr>
          <w:bCs/>
        </w:rPr>
      </w:pPr>
      <w:r>
        <w:rPr>
          <w:b/>
        </w:rPr>
        <w:tab/>
      </w:r>
      <w:r>
        <w:rPr>
          <w:bCs/>
        </w:rPr>
        <w:t xml:space="preserve">Cách 1 tốt hơn. Vì cách 1 SUM tính tổng COL1 và bỏ qua các giá trị null. </w:t>
      </w:r>
      <w:r w:rsidR="00490314">
        <w:rPr>
          <w:bCs/>
        </w:rPr>
        <w:t>Sau đó NVL tìm giá trị NULL và đổi về 0 nếu có thì chỉ NVL 1 lần. Còn cách 2 NVL đang đổi NULL = 0 nhiều lần rồi mới SUM.</w:t>
      </w:r>
    </w:p>
    <w:p w14:paraId="07FE3F45" w14:textId="77777777" w:rsidR="00862121" w:rsidRDefault="00862121" w:rsidP="00862121">
      <w:r w:rsidRPr="00F90E82">
        <w:rPr>
          <w:b/>
        </w:rPr>
        <w:lastRenderedPageBreak/>
        <w:t>C</w:t>
      </w:r>
      <w:r w:rsidR="009F65EF">
        <w:rPr>
          <w:b/>
        </w:rPr>
        <w:t>âu 6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756E7F6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FCDF99B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BED8A58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42E14668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0BBFB60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C0D9C96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3D069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D3403B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5F7E4F9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54B745DE" w14:textId="6A5162B9" w:rsidR="00862121" w:rsidRPr="000E03A8" w:rsidRDefault="00086895" w:rsidP="00862121">
      <w:pPr>
        <w:rPr>
          <w:b/>
          <w:bCs/>
        </w:rPr>
      </w:pPr>
      <w:r w:rsidRPr="000E03A8">
        <w:rPr>
          <w:b/>
          <w:bCs/>
        </w:rPr>
        <w:t xml:space="preserve">Trả lời: </w:t>
      </w:r>
    </w:p>
    <w:p w14:paraId="4F45549C" w14:textId="0AA2709B" w:rsidR="00086895" w:rsidRDefault="00086895" w:rsidP="00862121">
      <w:r>
        <w:tab/>
        <w:t xml:space="preserve">Cách 2 nhanh hơn vì ta chỉ duyệt một lần khi SUM. Còn cách 1 Duyệt 2 lần </w:t>
      </w:r>
      <w:r w:rsidR="00BA0CE5">
        <w:t>rồi mới SUM.</w:t>
      </w:r>
    </w:p>
    <w:p w14:paraId="1600443F" w14:textId="77777777" w:rsidR="008129B1" w:rsidRDefault="00E6063B" w:rsidP="00E6063B">
      <w:r w:rsidRPr="00F90E82">
        <w:rPr>
          <w:b/>
        </w:rPr>
        <w:t>C</w:t>
      </w:r>
      <w:r w:rsidR="009F65EF">
        <w:rPr>
          <w:b/>
        </w:rPr>
        <w:t>âu 7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3BBF680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346DC43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707CB2BB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AE19934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0ADA7D83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906FCC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5C1B6FF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23A47B7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820E79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16216A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B0CBDF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2DFB140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1A9FB0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B5260C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2257FB2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44BC67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0A088F6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05723EA9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7B0DD331" w14:textId="2D6B5F86" w:rsidR="00E6063B" w:rsidRDefault="00286E03" w:rsidP="00286E03">
      <w:pPr>
        <w:ind w:firstLine="720"/>
      </w:pPr>
      <w:r>
        <w:rPr>
          <w:b/>
        </w:rPr>
        <w:t xml:space="preserve">IN </w:t>
      </w:r>
      <w:r>
        <w:t>đc dung khi nào và EXISTS đc dung khi nào.</w:t>
      </w:r>
    </w:p>
    <w:p w14:paraId="0B3C532D" w14:textId="47409AC9" w:rsidR="001E412D" w:rsidRPr="000E03A8" w:rsidRDefault="001E412D" w:rsidP="001E412D">
      <w:pPr>
        <w:rPr>
          <w:b/>
          <w:bCs/>
        </w:rPr>
      </w:pPr>
      <w:r w:rsidRPr="000E03A8">
        <w:rPr>
          <w:b/>
          <w:bCs/>
        </w:rPr>
        <w:t>Trả lời:</w:t>
      </w:r>
      <w:r w:rsidR="00326FCE" w:rsidRPr="000E03A8">
        <w:rPr>
          <w:b/>
          <w:bCs/>
        </w:rPr>
        <w:t xml:space="preserve"> </w:t>
      </w:r>
    </w:p>
    <w:p w14:paraId="147EF248" w14:textId="589B0E70" w:rsidR="003B6A7A" w:rsidRDefault="003B6A7A" w:rsidP="001E412D">
      <w:r>
        <w:tab/>
      </w:r>
    </w:p>
    <w:p w14:paraId="7460EEF5" w14:textId="028A66A4" w:rsidR="00326FCE" w:rsidRDefault="00326FCE" w:rsidP="001E412D">
      <w:r>
        <w:tab/>
        <w:t>In</w:t>
      </w:r>
      <w:r w:rsidR="003B6A7A">
        <w:t>() được sử dụng như một toán tử multiple OR</w:t>
      </w:r>
      <w:r w:rsidR="00DF548E">
        <w:t xml:space="preserve"> hoặc truy vấn subquery phụ single</w:t>
      </w:r>
      <w:r w:rsidR="003B6A7A">
        <w:t>. Còn EXISTS() được sử dụng để xác định xem có giá trị nào được trả về hay không (ít nhất là 1 hàng)</w:t>
      </w:r>
      <w:r w:rsidR="00DF548E">
        <w:t xml:space="preserve"> hoặc truy vấn subquery phụ lớn</w:t>
      </w:r>
      <w:r w:rsidR="003B6A7A">
        <w:t>. Nếu truy vấn phụ lớn thì EXISTS nhanh hơn IN</w:t>
      </w:r>
      <w:r w:rsidR="00137B6A">
        <w:t>. Nhưng trong tường hợp này sẽ sử dụng IN() vì nó chỉ là single subquery.</w:t>
      </w:r>
    </w:p>
    <w:p w14:paraId="2CB88940" w14:textId="3E761E56" w:rsidR="001E412D" w:rsidRPr="00286E03" w:rsidRDefault="001E412D" w:rsidP="001E412D">
      <w:pPr>
        <w:ind w:left="720" w:hanging="720"/>
      </w:pPr>
      <w:r>
        <w:tab/>
      </w:r>
    </w:p>
    <w:p w14:paraId="5C6BFF60" w14:textId="77777777" w:rsidR="00E6063B" w:rsidRDefault="00E6063B" w:rsidP="00E6063B">
      <w:r w:rsidRPr="00F90E82">
        <w:rPr>
          <w:b/>
        </w:rPr>
        <w:t>C</w:t>
      </w:r>
      <w:r w:rsidR="009F65EF">
        <w:rPr>
          <w:b/>
        </w:rPr>
        <w:t>âu 8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21DD1A5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630FA64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002931E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4DD28FA2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1B845EAE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A491377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07C801E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634BC81A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6D48790A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10586E8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2B95925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241C67F4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70CCCCA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7BD3709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79942A5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4429872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832AF86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4030F920" w14:textId="41D02BD4" w:rsidR="00E6063B" w:rsidRPr="000E03A8" w:rsidRDefault="00DF548E" w:rsidP="00862121">
      <w:pPr>
        <w:rPr>
          <w:b/>
          <w:bCs/>
        </w:rPr>
      </w:pPr>
      <w:r w:rsidRPr="000E03A8">
        <w:rPr>
          <w:b/>
          <w:bCs/>
        </w:rPr>
        <w:t>Trả lời:</w:t>
      </w:r>
      <w:r w:rsidR="00EC2984" w:rsidRPr="000E03A8">
        <w:rPr>
          <w:b/>
          <w:bCs/>
        </w:rPr>
        <w:t xml:space="preserve"> </w:t>
      </w:r>
    </w:p>
    <w:p w14:paraId="6A2E4E09" w14:textId="7F4A691F" w:rsidR="00EC2984" w:rsidRDefault="00EC2984" w:rsidP="00862121">
      <w:r>
        <w:tab/>
        <w:t xml:space="preserve">Cách 2 sẽ tốt hơn do truy vấn phụ thứ 2 đã giúp ta loại bỏ được các phần tử không cần bởi where và lúc truy vấn thứ 2 sẽ giảm bớt chi phí gọi các hàm đã được lược bỏ. </w:t>
      </w:r>
      <w:r w:rsidR="003F2A56">
        <w:t>Dữ liệu lớn mà sử dụng cách 1 sẽ rất nặng do đều gọi hết 2 bảng rồi mới lược bỏ bởi điều kiện where.</w:t>
      </w:r>
    </w:p>
    <w:p w14:paraId="3EA69407" w14:textId="1789A849" w:rsidR="00DF548E" w:rsidRDefault="00DF548E" w:rsidP="00862121">
      <w:r>
        <w:tab/>
      </w:r>
    </w:p>
    <w:p w14:paraId="31D21824" w14:textId="6369B151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9</w:t>
      </w:r>
      <w:r>
        <w:t>: cho số 8988.80 vui lòng xuất ra định dạng $8,988.800</w:t>
      </w:r>
    </w:p>
    <w:p w14:paraId="68C463BD" w14:textId="5C44E75D" w:rsidR="000E03A8" w:rsidRDefault="000E03A8" w:rsidP="00293CB7">
      <w:pPr>
        <w:rPr>
          <w:b/>
          <w:bCs/>
        </w:rPr>
      </w:pPr>
      <w:r w:rsidRPr="000E03A8">
        <w:rPr>
          <w:b/>
          <w:bCs/>
        </w:rPr>
        <w:lastRenderedPageBreak/>
        <w:t>Trả lời:</w:t>
      </w:r>
    </w:p>
    <w:p w14:paraId="5A6CC209" w14:textId="39640ADD" w:rsidR="000E03A8" w:rsidRPr="000E03A8" w:rsidRDefault="000E03A8" w:rsidP="00293CB7">
      <w:pPr>
        <w:rPr>
          <w:b/>
          <w:bCs/>
        </w:rPr>
      </w:pPr>
      <w:r>
        <w:rPr>
          <w:b/>
          <w:bCs/>
        </w:rPr>
        <w:tab/>
      </w:r>
      <w:r w:rsidRPr="000E03A8">
        <w:rPr>
          <w:b/>
          <w:bCs/>
          <w:noProof/>
        </w:rPr>
        <w:drawing>
          <wp:inline distT="0" distB="0" distL="0" distR="0" wp14:anchorId="4E017FE6" wp14:editId="2A947C90">
            <wp:extent cx="5250635" cy="815411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E33E" w14:textId="23D8B7C3" w:rsidR="000E03A8" w:rsidRDefault="000E03A8" w:rsidP="00293CB7">
      <w:r>
        <w:tab/>
      </w:r>
    </w:p>
    <w:p w14:paraId="63F4FCE9" w14:textId="2E26BD40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0</w:t>
      </w:r>
      <w:r>
        <w:t xml:space="preserve">: cho số 8988.80, </w:t>
      </w:r>
      <w:r w:rsidRPr="00293CB7">
        <w:t>820988</w:t>
      </w:r>
      <w:r>
        <w:t xml:space="preserve">.80 vui lòng xuất ra định dạng $8,000.000, </w:t>
      </w:r>
      <w:r w:rsidRPr="00293CB7">
        <w:t>$820,000.000</w:t>
      </w:r>
    </w:p>
    <w:p w14:paraId="1F37185E" w14:textId="51CE517F" w:rsidR="000E03A8" w:rsidRPr="000E03A8" w:rsidRDefault="000E03A8" w:rsidP="00293CB7">
      <w:pPr>
        <w:rPr>
          <w:b/>
          <w:bCs/>
        </w:rPr>
      </w:pPr>
      <w:r w:rsidRPr="000E03A8">
        <w:rPr>
          <w:b/>
          <w:bCs/>
        </w:rPr>
        <w:t xml:space="preserve">Trả lời: </w:t>
      </w:r>
    </w:p>
    <w:p w14:paraId="73194B60" w14:textId="4B40C9AA" w:rsidR="000E03A8" w:rsidRPr="00293CB7" w:rsidRDefault="000E03A8" w:rsidP="00293CB7">
      <w:r>
        <w:tab/>
      </w:r>
      <w:r w:rsidRPr="000E03A8">
        <w:rPr>
          <w:noProof/>
        </w:rPr>
        <w:drawing>
          <wp:inline distT="0" distB="0" distL="0" distR="0" wp14:anchorId="0F8557C7" wp14:editId="098518AE">
            <wp:extent cx="4854361" cy="845893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75CB2" w14:textId="7777777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1</w:t>
      </w:r>
      <w:r>
        <w:t>: Cho cấu SQL và kết quả như sau:</w:t>
      </w:r>
    </w:p>
    <w:p w14:paraId="71CC01A3" w14:textId="77777777" w:rsidR="00293CB7" w:rsidRDefault="00293CB7" w:rsidP="00293CB7">
      <w:r>
        <w:rPr>
          <w:noProof/>
        </w:rPr>
        <w:drawing>
          <wp:inline distT="0" distB="0" distL="0" distR="0" wp14:anchorId="4A0A751E" wp14:editId="0E3BCCC7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B669" w14:textId="76E1FA72" w:rsidR="004607E2" w:rsidRDefault="004607E2" w:rsidP="00293CB7">
      <w:r>
        <w:t>Như hình trên cả 2 A và B điêu substr từ 1, đến 3 tại sao kết quả lại khác nhau.</w:t>
      </w:r>
    </w:p>
    <w:p w14:paraId="5651E598" w14:textId="4CF5EC41" w:rsidR="001060A9" w:rsidRPr="001060A9" w:rsidRDefault="001060A9" w:rsidP="00293CB7">
      <w:pPr>
        <w:rPr>
          <w:b/>
          <w:bCs/>
        </w:rPr>
      </w:pPr>
      <w:r w:rsidRPr="001060A9">
        <w:rPr>
          <w:b/>
          <w:bCs/>
        </w:rPr>
        <w:t>Trả lời:</w:t>
      </w:r>
    </w:p>
    <w:p w14:paraId="1175686F" w14:textId="7471F044" w:rsidR="001060A9" w:rsidRPr="0086153C" w:rsidRDefault="001060A9" w:rsidP="00293CB7">
      <w:r>
        <w:tab/>
        <w:t>FM ở đây nó đã thể hiện cho việc loại bỏ 1 kí tự thể hiện dấu + or - ở trước số đó nên khi substr ở chỗ có FM sẽ có độ dài nhỏ hơn substr không có FM. Nên khi substr trả về dữ liệu khác nhau.</w:t>
      </w:r>
    </w:p>
    <w:p w14:paraId="37CDBF13" w14:textId="1A9F9AB9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2</w:t>
      </w:r>
      <w:r>
        <w:t>: Viết Câu SQL xuất ra, Ngày hiện tạ</w:t>
      </w:r>
      <w:r w:rsidR="00C34293">
        <w:t>i, này hôm qua, ngày mai</w:t>
      </w:r>
    </w:p>
    <w:p w14:paraId="77FF7169" w14:textId="129225CD" w:rsidR="002B1086" w:rsidRDefault="002B1086" w:rsidP="00293CB7">
      <w:r w:rsidRPr="002B1086">
        <w:rPr>
          <w:b/>
          <w:bCs/>
        </w:rPr>
        <w:t>Trả lời</w:t>
      </w:r>
      <w:r>
        <w:t>:</w:t>
      </w:r>
    </w:p>
    <w:p w14:paraId="0BC0E9FD" w14:textId="242FBB4E" w:rsidR="007E05D6" w:rsidRDefault="007E05D6" w:rsidP="00293CB7">
      <w:r>
        <w:lastRenderedPageBreak/>
        <w:tab/>
      </w:r>
      <w:r w:rsidRPr="007E05D6">
        <w:rPr>
          <w:noProof/>
        </w:rPr>
        <w:drawing>
          <wp:inline distT="0" distB="0" distL="0" distR="0" wp14:anchorId="56315FEC" wp14:editId="3F39D09A">
            <wp:extent cx="4153260" cy="18518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1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0914" w14:textId="2804850E" w:rsidR="002A4DCD" w:rsidRDefault="002A4DCD" w:rsidP="002A4DCD">
      <w:r w:rsidRPr="00F90E82">
        <w:rPr>
          <w:b/>
        </w:rPr>
        <w:t>C</w:t>
      </w:r>
      <w:r w:rsidR="009F65EF">
        <w:rPr>
          <w:b/>
        </w:rPr>
        <w:t>âu 13</w:t>
      </w:r>
      <w:r>
        <w:t>: ta có table (</w:t>
      </w:r>
      <w:r w:rsidRPr="00682BA6">
        <w:rPr>
          <w:b/>
        </w:rPr>
        <w:t>TB_</w:t>
      </w:r>
      <w:r>
        <w:rPr>
          <w:b/>
        </w:rPr>
        <w:t>ORD</w:t>
      </w:r>
      <w: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50712D25" w14:textId="26A202CA" w:rsidR="007E05D6" w:rsidRPr="007E05D6" w:rsidRDefault="007E05D6" w:rsidP="002A4DCD">
      <w:pPr>
        <w:rPr>
          <w:b/>
          <w:bCs/>
        </w:rPr>
      </w:pPr>
      <w:r w:rsidRPr="007E05D6">
        <w:rPr>
          <w:b/>
          <w:bCs/>
        </w:rPr>
        <w:t>Trả lời:</w:t>
      </w:r>
    </w:p>
    <w:p w14:paraId="79F1218C" w14:textId="32128950" w:rsidR="002A4DCD" w:rsidRDefault="00E97252" w:rsidP="001E2CD4">
      <w:r w:rsidRPr="00E97252">
        <w:drawing>
          <wp:inline distT="0" distB="0" distL="0" distR="0" wp14:anchorId="0C2A8653" wp14:editId="57453D04">
            <wp:extent cx="5943600" cy="192214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0FD9C" w14:textId="77777777" w:rsidR="0086168F" w:rsidRDefault="009F65EF" w:rsidP="00EE70A4">
      <w:r>
        <w:rPr>
          <w:b/>
        </w:rPr>
        <w:t>Câu 14</w:t>
      </w:r>
      <w:r w:rsidR="0086168F">
        <w:t>: ta có table (</w:t>
      </w:r>
      <w:r w:rsidR="0086168F">
        <w:rPr>
          <w:b/>
        </w:rPr>
        <w:t>MDM_CUSTOMER</w:t>
      </w:r>
      <w:r w:rsidR="0086168F">
        <w:t>) và dữ liệu như bên dưới</w:t>
      </w:r>
    </w:p>
    <w:p w14:paraId="652E05FD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272BAFB5" wp14:editId="52007C2F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89D38" w14:textId="77777777" w:rsidR="0086168F" w:rsidRDefault="0086168F" w:rsidP="0086168F">
      <w:r>
        <w:t xml:space="preserve">Các field liên quan: </w:t>
      </w:r>
      <w:r w:rsidRPr="0086168F">
        <w:t>CUST_CNT_CD, CUST_SEQ, CUST_GRP_HRCHY_CD, CUST_GRP_ID</w:t>
      </w:r>
    </w:p>
    <w:p w14:paraId="2CA42CCF" w14:textId="77777777" w:rsidR="00702651" w:rsidRPr="0086168F" w:rsidRDefault="00702651" w:rsidP="0086168F">
      <w:pPr>
        <w:rPr>
          <w:b/>
        </w:rPr>
      </w:pPr>
      <w:r>
        <w:t xml:space="preserve">Dữ liệu cột </w:t>
      </w:r>
      <w:r w:rsidRPr="0086168F">
        <w:t>CUST_GRP_HRCHY_CD</w:t>
      </w:r>
      <w:r>
        <w:t xml:space="preserve"> có thể có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3157D545" w14:textId="6EAF2064" w:rsidR="00702651" w:rsidRPr="00E97252" w:rsidRDefault="0086168F" w:rsidP="00E97252">
      <w:pPr>
        <w:pStyle w:val="ListParagraph"/>
        <w:numPr>
          <w:ilvl w:val="0"/>
          <w:numId w:val="5"/>
        </w:numPr>
        <w:rPr>
          <w:b/>
        </w:rPr>
      </w:pPr>
      <w:r>
        <w:lastRenderedPageBreak/>
        <w:t xml:space="preserve">Viết câu SQL tìm </w:t>
      </w:r>
      <w:r w:rsidR="009C5FB3" w:rsidRPr="0086168F">
        <w:t>CUST_GRP_ID</w:t>
      </w:r>
      <w:r w:rsidR="009C5FB3">
        <w:t xml:space="preserve"> sao cho</w:t>
      </w:r>
      <w:r w:rsidR="00702651">
        <w:t xml:space="preserve">: </w:t>
      </w:r>
      <w:r w:rsidR="00702651" w:rsidRPr="0086168F">
        <w:t>CUST_GRP_HRCHY_CD</w:t>
      </w:r>
      <w:r w:rsidR="00702651">
        <w:t xml:space="preserve"> có </w:t>
      </w:r>
      <w:r w:rsidR="00702651" w:rsidRPr="00E97252">
        <w:rPr>
          <w:b/>
        </w:rPr>
        <w:t>I</w:t>
      </w:r>
      <w:r w:rsidR="00702651">
        <w:t xml:space="preserve"> hoặc </w:t>
      </w:r>
      <w:r w:rsidR="00702651" w:rsidRPr="00E97252">
        <w:rPr>
          <w:b/>
        </w:rPr>
        <w:t>C</w:t>
      </w:r>
      <w:r w:rsidR="00702651">
        <w:t xml:space="preserve"> nhưng không có </w:t>
      </w:r>
      <w:r w:rsidR="00702651" w:rsidRPr="00E97252">
        <w:rPr>
          <w:b/>
        </w:rPr>
        <w:t>G</w:t>
      </w:r>
    </w:p>
    <w:p w14:paraId="1655A532" w14:textId="45879295" w:rsidR="00E97252" w:rsidRDefault="00E97252" w:rsidP="00E97252">
      <w:pPr>
        <w:rPr>
          <w:b/>
        </w:rPr>
      </w:pPr>
      <w:r>
        <w:rPr>
          <w:b/>
        </w:rPr>
        <w:t>Trả lời:</w:t>
      </w:r>
    </w:p>
    <w:p w14:paraId="7D0F2A67" w14:textId="521803A5" w:rsidR="00E97252" w:rsidRPr="00E97252" w:rsidRDefault="00E97252" w:rsidP="00E97252">
      <w:pPr>
        <w:rPr>
          <w:bCs/>
        </w:rPr>
      </w:pPr>
      <w:r>
        <w:rPr>
          <w:b/>
        </w:rPr>
        <w:tab/>
      </w:r>
      <w:r w:rsidRPr="00E97252">
        <w:rPr>
          <w:b/>
        </w:rPr>
        <w:drawing>
          <wp:inline distT="0" distB="0" distL="0" distR="0" wp14:anchorId="7E509F3D" wp14:editId="35278507">
            <wp:extent cx="5943600" cy="4084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D8A44" w14:textId="77777777" w:rsidR="00702651" w:rsidRPr="00702651" w:rsidRDefault="00702651" w:rsidP="00702651">
      <w:r>
        <w:t xml:space="preserve">B) Viết câu SQL tìm </w:t>
      </w:r>
      <w:r w:rsidRPr="0086168F">
        <w:t>CUST_GRP_ID</w:t>
      </w:r>
      <w:r>
        <w:t xml:space="preserve"> sao cho: </w:t>
      </w:r>
      <w:r w:rsidRPr="0086168F">
        <w:t>CUST_GRP_HRCHY_CD</w:t>
      </w:r>
      <w:r>
        <w:t xml:space="preserve"> có </w:t>
      </w:r>
      <w:r>
        <w:rPr>
          <w:b/>
        </w:rPr>
        <w:t xml:space="preserve">G </w:t>
      </w:r>
      <w:r w:rsidRPr="00702651">
        <w:t>và có</w:t>
      </w:r>
      <w:r>
        <w:rPr>
          <w:b/>
        </w:rPr>
        <w:t xml:space="preserve"> I</w:t>
      </w:r>
      <w:r>
        <w:t xml:space="preserve"> nhưng không có </w:t>
      </w:r>
      <w:r>
        <w:rPr>
          <w:b/>
        </w:rPr>
        <w:t>C</w:t>
      </w:r>
    </w:p>
    <w:p w14:paraId="63CE1024" w14:textId="607CDB0B" w:rsidR="002A4DCD" w:rsidRDefault="00E97252">
      <w:pPr>
        <w:rPr>
          <w:b/>
        </w:rPr>
      </w:pPr>
      <w:r>
        <w:rPr>
          <w:b/>
        </w:rPr>
        <w:t>Trả lời:</w:t>
      </w:r>
    </w:p>
    <w:p w14:paraId="30EC2F21" w14:textId="59A4CFA0" w:rsidR="00E97252" w:rsidRDefault="00E97252">
      <w:pPr>
        <w:rPr>
          <w:b/>
        </w:rPr>
      </w:pPr>
      <w:r>
        <w:rPr>
          <w:b/>
        </w:rPr>
        <w:lastRenderedPageBreak/>
        <w:tab/>
      </w:r>
      <w:r w:rsidRPr="00E97252">
        <w:rPr>
          <w:b/>
        </w:rPr>
        <w:drawing>
          <wp:inline distT="0" distB="0" distL="0" distR="0" wp14:anchorId="43221C90" wp14:editId="0EAE8EB1">
            <wp:extent cx="5296359" cy="2850127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285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E173A" w14:textId="7DC876DC" w:rsidR="00E97252" w:rsidRDefault="00E97252">
      <w:pPr>
        <w:rPr>
          <w:b/>
        </w:rPr>
      </w:pPr>
      <w:r>
        <w:rPr>
          <w:b/>
        </w:rPr>
        <w:t>Cách 2:</w:t>
      </w:r>
    </w:p>
    <w:p w14:paraId="0E84DFDE" w14:textId="26356D99" w:rsidR="00E97252" w:rsidRDefault="00E97252">
      <w:pPr>
        <w:rPr>
          <w:b/>
        </w:rPr>
      </w:pPr>
      <w:r>
        <w:rPr>
          <w:b/>
        </w:rPr>
        <w:lastRenderedPageBreak/>
        <w:tab/>
      </w:r>
      <w:r w:rsidRPr="00E97252">
        <w:rPr>
          <w:b/>
        </w:rPr>
        <w:drawing>
          <wp:inline distT="0" distB="0" distL="0" distR="0" wp14:anchorId="6ABA4CA3" wp14:editId="081B030D">
            <wp:extent cx="5814564" cy="60050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4564" cy="600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E332E" w14:textId="77777777" w:rsidR="00682BA6" w:rsidRDefault="00682BA6">
      <w:r w:rsidRPr="00F90E82">
        <w:rPr>
          <w:b/>
        </w:rPr>
        <w:t>Câu 1</w:t>
      </w:r>
      <w:r w:rsidR="009F65EF">
        <w:rPr>
          <w:b/>
        </w:rPr>
        <w:t>5</w:t>
      </w:r>
      <w:r>
        <w:t>: ta có table (</w:t>
      </w:r>
      <w:r w:rsidRPr="00682BA6">
        <w:rPr>
          <w:b/>
        </w:rPr>
        <w:t>TB_PROD</w:t>
      </w:r>
      <w:r>
        <w:t>) và dữ liệu như bên dưới</w:t>
      </w:r>
    </w:p>
    <w:p w14:paraId="1A0E6074" w14:textId="77777777" w:rsidR="00682BA6" w:rsidRDefault="00682BA6">
      <w:r>
        <w:rPr>
          <w:noProof/>
        </w:rPr>
        <w:lastRenderedPageBreak/>
        <w:drawing>
          <wp:inline distT="0" distB="0" distL="0" distR="0" wp14:anchorId="77A8F136" wp14:editId="273A922A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F59E" w14:textId="77777777" w:rsidR="00682BA6" w:rsidRDefault="00682BA6">
      <w:r>
        <w:t>Viets cấu SQL để suất ra kêt quả như sau:</w:t>
      </w:r>
    </w:p>
    <w:p w14:paraId="1E598013" w14:textId="77777777" w:rsidR="00682BA6" w:rsidRDefault="00682BA6" w:rsidP="00682BA6">
      <w:pPr>
        <w:pStyle w:val="ListParagraph"/>
        <w:numPr>
          <w:ilvl w:val="0"/>
          <w:numId w:val="1"/>
        </w:numPr>
      </w:pPr>
      <w:r>
        <w:t>Lấy max(PROD_UNIT_AMT)</w:t>
      </w:r>
    </w:p>
    <w:p w14:paraId="6A930BED" w14:textId="77777777" w:rsidR="00682BA6" w:rsidRDefault="00682BA6" w:rsidP="00682BA6">
      <w:pPr>
        <w:pStyle w:val="ListParagraph"/>
        <w:numPr>
          <w:ilvl w:val="0"/>
          <w:numId w:val="1"/>
        </w:numPr>
      </w:pPr>
      <w:r>
        <w:t>Lấy  giá trị min(PROD_UNIT_AMT)</w:t>
      </w:r>
    </w:p>
    <w:p w14:paraId="263D77B0" w14:textId="77777777" w:rsidR="00682BA6" w:rsidRDefault="00682BA6" w:rsidP="00682BA6">
      <w:pPr>
        <w:pStyle w:val="ListParagraph"/>
        <w:numPr>
          <w:ilvl w:val="0"/>
          <w:numId w:val="1"/>
        </w:numPr>
      </w:pPr>
      <w:r>
        <w:t>Lấy giá trị trung bình PROD_UNIT_AMT</w:t>
      </w:r>
    </w:p>
    <w:p w14:paraId="1F2566B1" w14:textId="77777777" w:rsidR="00682BA6" w:rsidRDefault="00682BA6" w:rsidP="00682BA6">
      <w:pPr>
        <w:pStyle w:val="ListParagraph"/>
        <w:numPr>
          <w:ilvl w:val="0"/>
          <w:numId w:val="1"/>
        </w:numPr>
      </w:pPr>
      <w:r>
        <w:t>Lấy tên của sản phẩ</w:t>
      </w:r>
      <w:r w:rsidR="007F16B0">
        <w:t>m có PROD_UNIT_AM</w:t>
      </w:r>
      <w:r>
        <w:t>T lớn nhất</w:t>
      </w:r>
    </w:p>
    <w:p w14:paraId="78E16046" w14:textId="77777777" w:rsidR="00682BA6" w:rsidRDefault="00682BA6" w:rsidP="00682BA6"/>
    <w:p w14:paraId="793764AC" w14:textId="77777777" w:rsidR="00682BA6" w:rsidRDefault="00682BA6" w:rsidP="00682BA6">
      <w:r>
        <w:t>Kết quả phải ra đc như sau:</w:t>
      </w:r>
    </w:p>
    <w:p w14:paraId="5D1E1571" w14:textId="1DEA3705" w:rsidR="00682BA6" w:rsidRDefault="00682BA6" w:rsidP="00682BA6">
      <w:r>
        <w:rPr>
          <w:noProof/>
        </w:rPr>
        <w:drawing>
          <wp:inline distT="0" distB="0" distL="0" distR="0" wp14:anchorId="0D061E51" wp14:editId="3EC5C0B9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D79FB" w14:textId="6153AF37" w:rsidR="00E772EC" w:rsidRDefault="00E772EC" w:rsidP="00682BA6">
      <w:pPr>
        <w:rPr>
          <w:b/>
          <w:bCs/>
        </w:rPr>
      </w:pPr>
      <w:r w:rsidRPr="00E772EC">
        <w:rPr>
          <w:b/>
          <w:bCs/>
        </w:rPr>
        <w:t>Trả lời:</w:t>
      </w:r>
    </w:p>
    <w:p w14:paraId="6275AE90" w14:textId="13C79184" w:rsidR="00E772EC" w:rsidRPr="00E772EC" w:rsidRDefault="00E772EC" w:rsidP="00682BA6">
      <w:pPr>
        <w:rPr>
          <w:b/>
          <w:bCs/>
        </w:rPr>
      </w:pPr>
      <w:r>
        <w:rPr>
          <w:b/>
          <w:bCs/>
        </w:rPr>
        <w:tab/>
      </w:r>
      <w:r w:rsidR="00E97252" w:rsidRPr="00E97252">
        <w:rPr>
          <w:b/>
          <w:bCs/>
        </w:rPr>
        <w:drawing>
          <wp:inline distT="0" distB="0" distL="0" distR="0" wp14:anchorId="6A262B46" wp14:editId="345F8A86">
            <wp:extent cx="5943600" cy="306260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96CBC" w14:textId="77777777" w:rsidR="00056748" w:rsidRDefault="009F65EF" w:rsidP="00056748">
      <w:r>
        <w:rPr>
          <w:b/>
        </w:rPr>
        <w:t>Câu 16</w:t>
      </w:r>
      <w:r w:rsidR="00056748">
        <w:t>: ta có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>) và dữ liệu như bên dưới</w:t>
      </w:r>
    </w:p>
    <w:p w14:paraId="5E3D5C96" w14:textId="77777777" w:rsidR="00056748" w:rsidRDefault="00056748" w:rsidP="00682BA6">
      <w:r>
        <w:rPr>
          <w:noProof/>
        </w:rPr>
        <w:lastRenderedPageBreak/>
        <w:drawing>
          <wp:inline distT="0" distB="0" distL="0" distR="0" wp14:anchorId="437F54FF" wp14:editId="06EC81AC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BCBB" w14:textId="38447474" w:rsidR="00AA1D91" w:rsidRDefault="00AA1D91" w:rsidP="00AA1D91">
      <w:pPr>
        <w:rPr>
          <w:b/>
        </w:rPr>
      </w:pPr>
      <w:r>
        <w:t>A) viết cấu SQL lấy ra top3 sản phẩm đc bán nhiều nhất</w:t>
      </w:r>
      <w:r w:rsidRPr="004A1CD8">
        <w:rPr>
          <w:b/>
        </w:rPr>
        <w:t>.</w:t>
      </w:r>
      <w:r w:rsidR="00C51712">
        <w:rPr>
          <w:b/>
        </w:rPr>
        <w:t xml:space="preserve"> </w:t>
      </w:r>
    </w:p>
    <w:p w14:paraId="23F654C3" w14:textId="008B227D" w:rsidR="00AA1D91" w:rsidRDefault="00DE602E" w:rsidP="00682BA6">
      <w:pPr>
        <w:rPr>
          <w:b/>
          <w:bCs/>
        </w:rPr>
      </w:pPr>
      <w:r>
        <w:rPr>
          <w:b/>
          <w:bCs/>
        </w:rPr>
        <w:t>Trả lời:</w:t>
      </w:r>
    </w:p>
    <w:p w14:paraId="702653F7" w14:textId="60416851" w:rsidR="00DE602E" w:rsidRDefault="00DE602E" w:rsidP="00682BA6">
      <w:pPr>
        <w:rPr>
          <w:b/>
          <w:bCs/>
        </w:rPr>
      </w:pPr>
      <w:r>
        <w:rPr>
          <w:b/>
          <w:bCs/>
        </w:rPr>
        <w:tab/>
      </w:r>
      <w:r w:rsidRPr="00DE602E">
        <w:rPr>
          <w:b/>
          <w:bCs/>
        </w:rPr>
        <w:drawing>
          <wp:inline distT="0" distB="0" distL="0" distR="0" wp14:anchorId="484BD36D" wp14:editId="1FFADAEF">
            <wp:extent cx="5677392" cy="125740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A700" w14:textId="444F87CB" w:rsidR="00DD7058" w:rsidRPr="00DD7058" w:rsidRDefault="00DD7058" w:rsidP="00682BA6">
      <w:pPr>
        <w:rPr>
          <w:b/>
          <w:bCs/>
        </w:rPr>
      </w:pPr>
    </w:p>
    <w:p w14:paraId="3C1E7603" w14:textId="32F507D3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r w:rsidR="00E11AC9">
        <w:t>Viết cấu SQL lấy ra cái ORD_DT, ORD_TM, PROD_CD gần nhất theo CUST_NO</w:t>
      </w:r>
      <w:r w:rsidR="00C51712" w:rsidRPr="00C51712">
        <w:rPr>
          <w:b/>
          <w:bCs/>
        </w:rPr>
        <w:t xml:space="preserve"> ROWNUM</w:t>
      </w:r>
    </w:p>
    <w:p w14:paraId="77A21B44" w14:textId="77777777" w:rsidR="004A1CD8" w:rsidRDefault="004A1CD8" w:rsidP="00682BA6">
      <w:r>
        <w:t>Kết quả mong đợi như sau:</w:t>
      </w:r>
    </w:p>
    <w:p w14:paraId="20FCF92A" w14:textId="77777777" w:rsidR="004A1CD8" w:rsidRDefault="00E11AC9" w:rsidP="00682BA6">
      <w:r>
        <w:rPr>
          <w:noProof/>
        </w:rPr>
        <w:drawing>
          <wp:inline distT="0" distB="0" distL="0" distR="0" wp14:anchorId="3A375E74" wp14:editId="792F601A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84AB" w14:textId="06533956" w:rsidR="00E11AC9" w:rsidRDefault="00DE602E" w:rsidP="00682BA6">
      <w:pPr>
        <w:rPr>
          <w:b/>
          <w:bCs/>
        </w:rPr>
      </w:pPr>
      <w:r w:rsidRPr="00DE602E">
        <w:rPr>
          <w:b/>
          <w:bCs/>
        </w:rPr>
        <w:t>Trả lời</w:t>
      </w:r>
      <w:r>
        <w:rPr>
          <w:b/>
          <w:bCs/>
        </w:rPr>
        <w:t>:</w:t>
      </w:r>
    </w:p>
    <w:p w14:paraId="41CB5037" w14:textId="27867F04" w:rsidR="00DE602E" w:rsidRPr="00DE602E" w:rsidRDefault="00DE602E" w:rsidP="00682BA6">
      <w:pPr>
        <w:rPr>
          <w:b/>
          <w:bCs/>
        </w:rPr>
      </w:pPr>
      <w:r>
        <w:rPr>
          <w:b/>
          <w:bCs/>
        </w:rPr>
        <w:lastRenderedPageBreak/>
        <w:tab/>
      </w:r>
      <w:r w:rsidRPr="00DE602E">
        <w:rPr>
          <w:b/>
          <w:bCs/>
        </w:rPr>
        <w:drawing>
          <wp:inline distT="0" distB="0" distL="0" distR="0" wp14:anchorId="6DC37A0B" wp14:editId="7F2DDDAC">
            <wp:extent cx="5738357" cy="327688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32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167BE" w14:textId="2657FF61" w:rsidR="00070A23" w:rsidRDefault="00AA1D91" w:rsidP="00682BA6">
      <w:r>
        <w:t>C</w:t>
      </w:r>
      <w:r w:rsidR="00070A23">
        <w:t xml:space="preserve">) viết cấu SQL report xem trong tháng 06, 07, 08, 09 cảu 2019 sản phẩm có mã code là </w:t>
      </w:r>
      <w:r w:rsidR="001D1A1C" w:rsidRPr="001D1A1C">
        <w:t>00001</w:t>
      </w:r>
      <w:r w:rsidR="00070A23">
        <w:t>bán đc bao nhiêu cái.</w:t>
      </w:r>
      <w:r w:rsidR="00C51712">
        <w:t xml:space="preserve">      </w:t>
      </w:r>
    </w:p>
    <w:p w14:paraId="34B5B2C6" w14:textId="77777777" w:rsidR="00070A23" w:rsidRDefault="00070A23" w:rsidP="00682BA6">
      <w:r>
        <w:t>Kết quả mong đợi nhưu sau:</w:t>
      </w:r>
      <w:r w:rsidR="00AC1749">
        <w:t xml:space="preserve"> left outer join partition - 130</w:t>
      </w:r>
    </w:p>
    <w:p w14:paraId="39982C19" w14:textId="77777777" w:rsidR="00B623B2" w:rsidRDefault="004B00DC" w:rsidP="00682BA6">
      <w:r>
        <w:rPr>
          <w:noProof/>
        </w:rPr>
        <w:lastRenderedPageBreak/>
        <w:drawing>
          <wp:inline distT="0" distB="0" distL="0" distR="0" wp14:anchorId="2986CF17" wp14:editId="33C372C2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09094" w14:textId="3803EABA" w:rsidR="00C9708A" w:rsidRDefault="00DE602E" w:rsidP="00682BA6">
      <w:pPr>
        <w:rPr>
          <w:b/>
          <w:bCs/>
        </w:rPr>
      </w:pPr>
      <w:r w:rsidRPr="00DE602E">
        <w:rPr>
          <w:b/>
          <w:bCs/>
        </w:rPr>
        <w:t>Trả lời:</w:t>
      </w:r>
    </w:p>
    <w:p w14:paraId="0950A22A" w14:textId="452C5E57" w:rsidR="00DE602E" w:rsidRPr="00DE602E" w:rsidRDefault="00DE602E" w:rsidP="00682BA6">
      <w:pPr>
        <w:rPr>
          <w:b/>
          <w:bCs/>
        </w:rPr>
      </w:pPr>
      <w:r>
        <w:rPr>
          <w:b/>
          <w:bCs/>
        </w:rPr>
        <w:lastRenderedPageBreak/>
        <w:tab/>
      </w:r>
      <w:r w:rsidRPr="00DE602E">
        <w:rPr>
          <w:b/>
          <w:bCs/>
        </w:rPr>
        <w:drawing>
          <wp:inline distT="0" distB="0" distL="0" distR="0" wp14:anchorId="522C1429" wp14:editId="392D3E2C">
            <wp:extent cx="5943600" cy="46164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3AE8" w14:textId="77777777" w:rsidR="00201C50" w:rsidRDefault="0095154E" w:rsidP="00682BA6">
      <w:r>
        <w:t>D)</w:t>
      </w:r>
      <w:r w:rsidR="00201C50">
        <w:t xml:space="preserve"> </w:t>
      </w:r>
      <w:r w:rsidR="00C9708A">
        <w:t>giả sư lúc đầu sản phẩn 00001 có 100 cái, viết report để tính số lương remain theo tháng 06, 07, 08, 09</w:t>
      </w:r>
    </w:p>
    <w:p w14:paraId="553BB883" w14:textId="17B6F3A1" w:rsidR="00201C50" w:rsidRDefault="00C9708A" w:rsidP="00682BA6">
      <w:r>
        <w:rPr>
          <w:noProof/>
        </w:rPr>
        <w:drawing>
          <wp:inline distT="0" distB="0" distL="0" distR="0" wp14:anchorId="6C16484D" wp14:editId="2DE0AB48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27C5">
        <w:tab/>
      </w:r>
    </w:p>
    <w:p w14:paraId="60AD3291" w14:textId="0DEFFB4B" w:rsidR="00DE602E" w:rsidRPr="00DE602E" w:rsidRDefault="00DE602E" w:rsidP="00682BA6">
      <w:pPr>
        <w:rPr>
          <w:b/>
          <w:bCs/>
        </w:rPr>
      </w:pPr>
      <w:r w:rsidRPr="00DE602E">
        <w:rPr>
          <w:b/>
          <w:bCs/>
        </w:rPr>
        <w:t>Trả lời:</w:t>
      </w:r>
    </w:p>
    <w:p w14:paraId="4A88281D" w14:textId="145CC5CD" w:rsidR="00DE602E" w:rsidRDefault="00DE602E" w:rsidP="00682BA6">
      <w:r>
        <w:lastRenderedPageBreak/>
        <w:tab/>
      </w:r>
      <w:r w:rsidRPr="00DE602E">
        <w:drawing>
          <wp:inline distT="0" distB="0" distL="0" distR="0" wp14:anchorId="537E7E1D" wp14:editId="701C9A6A">
            <wp:extent cx="5943600" cy="25336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D1586" w14:textId="2FD0DA6E" w:rsidR="00DE602E" w:rsidRPr="004A1CD8" w:rsidRDefault="00DE602E" w:rsidP="00682BA6">
      <w:r w:rsidRPr="00DE602E">
        <w:drawing>
          <wp:inline distT="0" distB="0" distL="0" distR="0" wp14:anchorId="7A5879A3" wp14:editId="2F3F4D97">
            <wp:extent cx="3894157" cy="3177815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602E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52CF7"/>
    <w:multiLevelType w:val="hybridMultilevel"/>
    <w:tmpl w:val="4A84310C"/>
    <w:lvl w:ilvl="0" w:tplc="2E1EB5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F792A05"/>
    <w:multiLevelType w:val="hybridMultilevel"/>
    <w:tmpl w:val="884EB714"/>
    <w:lvl w:ilvl="0" w:tplc="4CD613B0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56748"/>
    <w:rsid w:val="000653D9"/>
    <w:rsid w:val="00070A23"/>
    <w:rsid w:val="00086895"/>
    <w:rsid w:val="000A0B03"/>
    <w:rsid w:val="000A4411"/>
    <w:rsid w:val="000D3BB1"/>
    <w:rsid w:val="000E03A8"/>
    <w:rsid w:val="000E7ABD"/>
    <w:rsid w:val="001060A9"/>
    <w:rsid w:val="00126AB5"/>
    <w:rsid w:val="00132336"/>
    <w:rsid w:val="00137B6A"/>
    <w:rsid w:val="00175E4C"/>
    <w:rsid w:val="001D1A1C"/>
    <w:rsid w:val="001E2CD4"/>
    <w:rsid w:val="001E412D"/>
    <w:rsid w:val="00201C50"/>
    <w:rsid w:val="00211F7D"/>
    <w:rsid w:val="002273AD"/>
    <w:rsid w:val="002273DB"/>
    <w:rsid w:val="00286E03"/>
    <w:rsid w:val="00293435"/>
    <w:rsid w:val="00293CB7"/>
    <w:rsid w:val="002A4DCD"/>
    <w:rsid w:val="002B1086"/>
    <w:rsid w:val="00326FCE"/>
    <w:rsid w:val="00396DA9"/>
    <w:rsid w:val="003A6EF9"/>
    <w:rsid w:val="003B206D"/>
    <w:rsid w:val="003B6A7A"/>
    <w:rsid w:val="003C58EA"/>
    <w:rsid w:val="003F2A56"/>
    <w:rsid w:val="004607E2"/>
    <w:rsid w:val="004842D2"/>
    <w:rsid w:val="00490314"/>
    <w:rsid w:val="004A1CD8"/>
    <w:rsid w:val="004A70F4"/>
    <w:rsid w:val="004B00DC"/>
    <w:rsid w:val="004C71C7"/>
    <w:rsid w:val="00593CB0"/>
    <w:rsid w:val="005C4259"/>
    <w:rsid w:val="00682BA6"/>
    <w:rsid w:val="00686BB2"/>
    <w:rsid w:val="00702651"/>
    <w:rsid w:val="00722E3E"/>
    <w:rsid w:val="007567A7"/>
    <w:rsid w:val="007E05D6"/>
    <w:rsid w:val="007F16B0"/>
    <w:rsid w:val="008129B1"/>
    <w:rsid w:val="0086153C"/>
    <w:rsid w:val="0086168F"/>
    <w:rsid w:val="00862121"/>
    <w:rsid w:val="008B1A4F"/>
    <w:rsid w:val="009447FD"/>
    <w:rsid w:val="0095154E"/>
    <w:rsid w:val="009C5FB3"/>
    <w:rsid w:val="009C790F"/>
    <w:rsid w:val="009E30B1"/>
    <w:rsid w:val="009F65EF"/>
    <w:rsid w:val="00A359C3"/>
    <w:rsid w:val="00A779C2"/>
    <w:rsid w:val="00A80FDB"/>
    <w:rsid w:val="00AA1D91"/>
    <w:rsid w:val="00AC1749"/>
    <w:rsid w:val="00B623B2"/>
    <w:rsid w:val="00B85B27"/>
    <w:rsid w:val="00BA0CE5"/>
    <w:rsid w:val="00BA231B"/>
    <w:rsid w:val="00BC564B"/>
    <w:rsid w:val="00BE27C5"/>
    <w:rsid w:val="00BE2A4D"/>
    <w:rsid w:val="00BF5D48"/>
    <w:rsid w:val="00C34293"/>
    <w:rsid w:val="00C51712"/>
    <w:rsid w:val="00C60A76"/>
    <w:rsid w:val="00C9708A"/>
    <w:rsid w:val="00CA1519"/>
    <w:rsid w:val="00CB7718"/>
    <w:rsid w:val="00DD0B6A"/>
    <w:rsid w:val="00DD7058"/>
    <w:rsid w:val="00DE602E"/>
    <w:rsid w:val="00DF548E"/>
    <w:rsid w:val="00E11AC9"/>
    <w:rsid w:val="00E57C5C"/>
    <w:rsid w:val="00E6063B"/>
    <w:rsid w:val="00E772EC"/>
    <w:rsid w:val="00E97252"/>
    <w:rsid w:val="00EC2984"/>
    <w:rsid w:val="00EE70A4"/>
    <w:rsid w:val="00F56E38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37D2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6</TotalTime>
  <Pages>15</Pages>
  <Words>1216</Words>
  <Characters>693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Lâm Nguyễn</cp:lastModifiedBy>
  <cp:revision>67</cp:revision>
  <dcterms:created xsi:type="dcterms:W3CDTF">2019-10-04T08:25:00Z</dcterms:created>
  <dcterms:modified xsi:type="dcterms:W3CDTF">2022-07-17T15:26:00Z</dcterms:modified>
</cp:coreProperties>
</file>